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32C85DF" w14:textId="63F6EB6D" w:rsidR="00B241CC" w:rsidRPr="00C775F3" w:rsidRDefault="00E71EB2">
      <w:pPr>
        <w:rPr>
          <w:b/>
          <w:bCs/>
          <w:sz w:val="32"/>
          <w:szCs w:val="40"/>
        </w:rPr>
      </w:pPr>
      <w:r w:rsidRPr="00C775F3">
        <w:rPr>
          <w:b/>
          <w:bCs/>
          <w:sz w:val="32"/>
          <w:szCs w:val="40"/>
        </w:rPr>
        <w:t>1 – activating venv</w:t>
      </w:r>
    </w:p>
    <w:p w14:paraId="4D914407" w14:textId="77777777" w:rsidR="00E71EB2" w:rsidRPr="00E71EB2" w:rsidRDefault="00E71EB2" w:rsidP="00E71EB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71EB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ssentially I cannot seem to activate my virtualenv environment which I create.</w:t>
      </w:r>
    </w:p>
    <w:p w14:paraId="58EBA2B3" w14:textId="77777777" w:rsidR="00E71EB2" w:rsidRPr="00E71EB2" w:rsidRDefault="00E71EB2" w:rsidP="00E71EB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71EB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'm doing this inside of Windows PowerShell through using</w:t>
      </w:r>
    </w:p>
    <w:p w14:paraId="62CD84EB" w14:textId="77777777" w:rsidR="00E71EB2" w:rsidRPr="00E71EB2" w:rsidRDefault="00E71EB2" w:rsidP="00E71EB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E71EB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scripts\activate</w:t>
      </w:r>
    </w:p>
    <w:p w14:paraId="017107B0" w14:textId="77777777" w:rsidR="00E71EB2" w:rsidRPr="00E71EB2" w:rsidRDefault="00E71EB2" w:rsidP="00E71EB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71EB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but I get an error message:</w:t>
      </w:r>
    </w:p>
    <w:p w14:paraId="68409605" w14:textId="77777777" w:rsidR="00E71EB2" w:rsidRPr="00E71EB2" w:rsidRDefault="00E71EB2" w:rsidP="00E71EB2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71EB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"cannot be loaded because the execution of scripts is disabled on this system".</w:t>
      </w:r>
    </w:p>
    <w:p w14:paraId="5B17EA4F" w14:textId="30C9592F" w:rsidR="00E71EB2" w:rsidRDefault="00E71EB2" w:rsidP="00E71EB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71EB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ould this be because I don't carry administrator privileges on my computer?</w:t>
      </w:r>
    </w:p>
    <w:p w14:paraId="3CF746C1" w14:textId="1C9B13F4" w:rsidR="00E71EB2" w:rsidRPr="00E71EB2" w:rsidRDefault="00E71EB2" w:rsidP="00E71EB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olution:</w:t>
      </w:r>
    </w:p>
    <w:p w14:paraId="0218D024" w14:textId="77777777" w:rsidR="00E71EB2" w:rsidRDefault="00E71EB2" w:rsidP="00E71EB2">
      <w:pPr>
        <w:pStyle w:val="NormalWeb"/>
      </w:pPr>
      <w:hyperlink r:id="rId4" w:history="1">
        <w:r>
          <w:rPr>
            <w:rStyle w:val="Hyperlink"/>
          </w:rPr>
          <w:t>According to Microsoft Tech Support</w:t>
        </w:r>
      </w:hyperlink>
      <w:r>
        <w:t xml:space="preserve"> it might be a problem with Execution Policy Settings. To fix it, you should try executing </w:t>
      </w:r>
      <w:r>
        <w:rPr>
          <w:rStyle w:val="HTMLCode"/>
        </w:rPr>
        <w:t>Set-ExecutionPolicy Unrestricted -Scope Process</w:t>
      </w:r>
      <w:r>
        <w:t xml:space="preserve"> (as mentioned in the comment section by @wtsiamruk) in your PowerShell window. This would allow running virtualenv in the current PowerShell session.</w:t>
      </w:r>
    </w:p>
    <w:p w14:paraId="0CF59CDE" w14:textId="77777777" w:rsidR="00E71EB2" w:rsidRDefault="00E71EB2" w:rsidP="00E71EB2">
      <w:pPr>
        <w:pStyle w:val="NormalWeb"/>
      </w:pPr>
      <w:r>
        <w:t xml:space="preserve">There is also another approach that is more unsafe, but recommended by MS Tech Support. This approach would be to use </w:t>
      </w:r>
      <w:r>
        <w:rPr>
          <w:rStyle w:val="HTMLCode"/>
        </w:rPr>
        <w:t>Set-ExecutionPolicy Unrestricted -Force</w:t>
      </w:r>
      <w:r>
        <w:t xml:space="preserve"> (which do unleash powers to screw Your system up). However, before you use this unsafe way, be sure to check what your current ExecutionPolicy setting is by using </w:t>
      </w:r>
      <w:r>
        <w:rPr>
          <w:rStyle w:val="HTMLCode"/>
        </w:rPr>
        <w:t>get-ExecutionPolicy</w:t>
      </w:r>
      <w:r>
        <w:t xml:space="preserve">. Then, when you are done, you can revert back to this ExecutionPolicy by using </w:t>
      </w:r>
      <w:r>
        <w:rPr>
          <w:rStyle w:val="HTMLCode"/>
        </w:rPr>
        <w:t>Set-ExecutionPolicy %the value the get-ExecutionPolicy command gave you% -Force</w:t>
      </w:r>
      <w:r>
        <w:t>.</w:t>
      </w:r>
    </w:p>
    <w:p w14:paraId="1707822A" w14:textId="5B9CB33F" w:rsidR="0047688D" w:rsidRDefault="0047688D" w:rsidP="00E71EB2">
      <w:pPr>
        <w:pStyle w:val="NormalWeb"/>
      </w:pPr>
      <w:r>
        <w:t>Simply put,</w:t>
      </w:r>
    </w:p>
    <w:p w14:paraId="6AA1473B" w14:textId="036A61CE" w:rsidR="00E71EB2" w:rsidRDefault="0047688D">
      <w:r>
        <w:t>Type in:</w:t>
      </w:r>
    </w:p>
    <w:p w14:paraId="615A4DB1" w14:textId="77777777" w:rsidR="0047688D" w:rsidRDefault="0047688D"/>
    <w:p w14:paraId="07B38DA3" w14:textId="53DEF035" w:rsidR="0047688D" w:rsidRDefault="0047688D">
      <w:pPr>
        <w:rPr>
          <w:rStyle w:val="HTMLCode"/>
          <w:rFonts w:eastAsiaTheme="minorHAnsi"/>
        </w:rPr>
      </w:pPr>
      <w:r>
        <w:rPr>
          <w:rStyle w:val="HTMLCode"/>
          <w:rFonts w:eastAsiaTheme="minorHAnsi"/>
        </w:rPr>
        <w:t>Set-ExecutionPolicy Unrestricted -Forc</w:t>
      </w:r>
      <w:r>
        <w:rPr>
          <w:rStyle w:val="HTMLCode"/>
          <w:rFonts w:eastAsiaTheme="minorHAnsi"/>
        </w:rPr>
        <w:t>e</w:t>
      </w:r>
    </w:p>
    <w:p w14:paraId="5F06443F" w14:textId="77777777" w:rsidR="0047688D" w:rsidRDefault="0047688D">
      <w:pPr>
        <w:rPr>
          <w:rStyle w:val="HTMLCode"/>
          <w:rFonts w:eastAsiaTheme="minorHAnsi"/>
        </w:rPr>
      </w:pPr>
    </w:p>
    <w:p w14:paraId="1BC167F0" w14:textId="13088EC4" w:rsidR="0047688D" w:rsidRDefault="0047688D">
      <w:pPr>
        <w:rPr>
          <w:rStyle w:val="HTMLCode"/>
          <w:rFonts w:eastAsiaTheme="minorHAnsi"/>
        </w:rPr>
      </w:pPr>
      <w:r>
        <w:rPr>
          <w:rStyle w:val="HTMLCode"/>
          <w:rFonts w:eastAsiaTheme="minorHAnsi"/>
        </w:rPr>
        <w:t>After done using venv (end of learning), type in:</w:t>
      </w:r>
    </w:p>
    <w:p w14:paraId="3DB84510" w14:textId="77777777" w:rsidR="0047688D" w:rsidRDefault="0047688D">
      <w:pPr>
        <w:rPr>
          <w:rStyle w:val="HTMLCode"/>
          <w:rFonts w:eastAsiaTheme="minorHAnsi"/>
        </w:rPr>
      </w:pPr>
    </w:p>
    <w:p w14:paraId="6DB160FB" w14:textId="21FFB687" w:rsidR="0047688D" w:rsidRDefault="0047688D">
      <w:pPr>
        <w:rPr>
          <w:rStyle w:val="HTMLCode"/>
          <w:rFonts w:eastAsiaTheme="minorHAnsi"/>
        </w:rPr>
      </w:pPr>
      <w:r>
        <w:rPr>
          <w:rStyle w:val="HTMLCode"/>
          <w:rFonts w:eastAsiaTheme="minorHAnsi"/>
        </w:rPr>
        <w:t xml:space="preserve">Set-ExecutionPolicy </w:t>
      </w:r>
      <w:r>
        <w:rPr>
          <w:rStyle w:val="HTMLCode"/>
          <w:rFonts w:eastAsiaTheme="minorHAnsi"/>
        </w:rPr>
        <w:t xml:space="preserve">Restricted </w:t>
      </w:r>
      <w:r>
        <w:rPr>
          <w:rStyle w:val="HTMLCode"/>
          <w:rFonts w:eastAsiaTheme="minorHAnsi"/>
        </w:rPr>
        <w:t>-Force</w:t>
      </w:r>
    </w:p>
    <w:p w14:paraId="4EE7440F" w14:textId="77777777" w:rsidR="006312D9" w:rsidRDefault="006312D9">
      <w:pPr>
        <w:rPr>
          <w:rStyle w:val="HTMLCode"/>
          <w:rFonts w:eastAsiaTheme="minorHAnsi"/>
        </w:rPr>
      </w:pPr>
    </w:p>
    <w:p w14:paraId="1AE1583F" w14:textId="4F1BA8CE" w:rsidR="006312D9" w:rsidRDefault="006312D9">
      <w:pPr>
        <w:rPr>
          <w:rStyle w:val="HTMLCode"/>
          <w:rFonts w:eastAsiaTheme="minorHAnsi"/>
        </w:rPr>
      </w:pPr>
      <w:r>
        <w:rPr>
          <w:rStyle w:val="HTMLCode"/>
          <w:rFonts w:eastAsiaTheme="minorHAnsi"/>
        </w:rPr>
        <w:t>Temporary Solution (for this session of shell window):</w:t>
      </w:r>
    </w:p>
    <w:p w14:paraId="575C7B6A" w14:textId="77777777" w:rsidR="006312D9" w:rsidRDefault="006312D9">
      <w:pPr>
        <w:rPr>
          <w:rStyle w:val="HTMLCode"/>
          <w:rFonts w:eastAsiaTheme="minorHAnsi"/>
        </w:rPr>
      </w:pPr>
    </w:p>
    <w:p w14:paraId="5E3F6B96" w14:textId="5D6D4753" w:rsidR="006312D9" w:rsidRDefault="006312D9">
      <w:r>
        <w:rPr>
          <w:rStyle w:val="HTMLCode"/>
          <w:rFonts w:eastAsiaTheme="minorHAnsi"/>
        </w:rPr>
        <w:t>Set-ExecutionPolicy Unrestricted -Scope Process</w:t>
      </w:r>
    </w:p>
    <w:sectPr w:rsidR="006312D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EyMzMzNTA2NjExsTBT0lEKTi0uzszPAykwqgUA/PAGnCwAAAA="/>
  </w:docVars>
  <w:rsids>
    <w:rsidRoot w:val="00173EA6"/>
    <w:rsid w:val="00173EA6"/>
    <w:rsid w:val="003A6461"/>
    <w:rsid w:val="0047688D"/>
    <w:rsid w:val="006312D9"/>
    <w:rsid w:val="00733AD5"/>
    <w:rsid w:val="00B241CC"/>
    <w:rsid w:val="00C775F3"/>
    <w:rsid w:val="00E40E0F"/>
    <w:rsid w:val="00E71E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s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CF6618"/>
  <w15:chartTrackingRefBased/>
  <w15:docId w15:val="{6167AC41-58AE-46CE-8ACF-FFF9D1F360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8"/>
        <w:lang w:val="en-IN" w:eastAsia="en-US" w:bidi="as-IN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71EB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styleId="Hyperlink">
    <w:name w:val="Hyperlink"/>
    <w:basedOn w:val="DefaultParagraphFont"/>
    <w:uiPriority w:val="99"/>
    <w:semiHidden/>
    <w:unhideWhenUsed/>
    <w:rsid w:val="00E71EB2"/>
    <w:rPr>
      <w:color w:val="0000FF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E71EB2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71EB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eastAsia="en-IN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71EB2"/>
    <w:rPr>
      <w:rFonts w:ascii="Courier New" w:eastAsia="Times New Roman" w:hAnsi="Courier New" w:cs="Courier New"/>
      <w:kern w:val="0"/>
      <w:sz w:val="20"/>
      <w:szCs w:val="20"/>
      <w:lang w:eastAsia="en-IN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7771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17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602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829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18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2687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social.technet.microsoft.com/Forums/windowsserver/en-US/964636ad-347e-4b23-8f7a-f36a558115dd/error-file-cannot-be-loaded-because-the-execution-of-scripts-is-disabled-on-this-syste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247</Words>
  <Characters>1408</Characters>
  <Application>Microsoft Office Word</Application>
  <DocSecurity>0</DocSecurity>
  <Lines>11</Lines>
  <Paragraphs>3</Paragraphs>
  <ScaleCrop>false</ScaleCrop>
  <Company/>
  <LinksUpToDate>false</LinksUpToDate>
  <CharactersWithSpaces>1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monabh Mahanta</dc:creator>
  <cp:keywords/>
  <dc:description/>
  <cp:lastModifiedBy>Himonabh Mahanta</cp:lastModifiedBy>
  <cp:revision>6</cp:revision>
  <dcterms:created xsi:type="dcterms:W3CDTF">2024-10-24T18:03:00Z</dcterms:created>
  <dcterms:modified xsi:type="dcterms:W3CDTF">2024-10-25T05:18:00Z</dcterms:modified>
</cp:coreProperties>
</file>